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7B6D04D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470448">
        <w:rPr>
          <w:rFonts w:ascii="Times New Roman" w:hAnsi="Times New Roman" w:cs="Times New Roman"/>
          <w:i/>
          <w:sz w:val="24"/>
          <w:szCs w:val="24"/>
          <w:lang w:val="en-GB"/>
        </w:rPr>
        <w:t>…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C40D03" w:rsidRPr="00C40D03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Illusion Game: A Novel Experimental Paradigm Provides Evidence in Favour of a General Factor of Visual Illusion Sensitivity and Personality Correlat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llusions are among the first phenomena studied by early psychologists, and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146174DF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set of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 xml:space="preserve">well-powere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ie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= 296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0BF6347B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>Pyllusion</w:t>
      </w:r>
      <w:proofErr w:type="spellEnd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software 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make full use of 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08C80894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that we 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Factor </w:t>
      </w:r>
      <w:proofErr w:type="spellStart"/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breaking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12F704FB" w14:textId="06179FF6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E20DFC">
        <w:rPr>
          <w:rFonts w:ascii="Times New Roman" w:hAnsi="Times New Roman" w:cs="Times New Roman"/>
          <w:b/>
          <w:bCs/>
          <w:sz w:val="24"/>
          <w:szCs w:val="24"/>
          <w:lang w:val="en-GB"/>
        </w:rPr>
        <w:t>set of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ies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ushering a new phase for illusion science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C761F8">
        <w:rPr>
          <w:rFonts w:ascii="Times New Roman" w:hAnsi="Times New Roman" w:cs="Times New Roman"/>
          <w:sz w:val="18"/>
          <w:szCs w:val="18"/>
          <w:lang w:val="en-GB"/>
        </w:rPr>
        <w:t>fully available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in open-access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145431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4C8FB05D" w:rsidR="000D3155" w:rsidRPr="00145431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.makowski@gmail.com</w:t>
      </w:r>
    </w:p>
    <w:sectPr w:rsidR="000D3155" w:rsidRPr="001454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10182D"/>
    <w:rsid w:val="00111702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D039D"/>
    <w:rsid w:val="00532263"/>
    <w:rsid w:val="00544706"/>
    <w:rsid w:val="00567D1E"/>
    <w:rsid w:val="0058104A"/>
    <w:rsid w:val="0058332D"/>
    <w:rsid w:val="005A3929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B6D1F"/>
    <w:rsid w:val="007D351B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B1D38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6ED2"/>
    <w:rsid w:val="00DC48B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481</Words>
  <Characters>274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55</cp:revision>
  <dcterms:created xsi:type="dcterms:W3CDTF">2020-07-30T10:20:00Z</dcterms:created>
  <dcterms:modified xsi:type="dcterms:W3CDTF">2022-09-08T04:11:00Z</dcterms:modified>
</cp:coreProperties>
</file>